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539"/>
        <w:gridCol w:w="6662"/>
      </w:tblGrid>
      <w:tr w:rsidR="00E66957" w:rsidRPr="00E66957" w14:paraId="3616398D" w14:textId="77777777" w:rsidTr="00817CE0">
        <w:trPr>
          <w:trHeight w:val="334"/>
        </w:trPr>
        <w:tc>
          <w:tcPr>
            <w:tcW w:w="10201" w:type="dxa"/>
            <w:gridSpan w:val="2"/>
            <w:shd w:val="clear" w:color="auto" w:fill="002060"/>
            <w:vAlign w:val="center"/>
          </w:tcPr>
          <w:p w14:paraId="50F730C1" w14:textId="264C8496" w:rsidR="00E66957" w:rsidRPr="00E66957" w:rsidRDefault="00E66957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USTOMER DETAILS</w:t>
            </w:r>
          </w:p>
        </w:tc>
      </w:tr>
      <w:tr w:rsidR="00E66957" w:rsidRPr="00E66957" w14:paraId="6B23787E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6F7F93B9" w14:textId="57968D9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 xml:space="preserve">Company </w:t>
            </w:r>
            <w:r w:rsidR="00D24D0A">
              <w:rPr>
                <w:b/>
                <w:sz w:val="24"/>
                <w:szCs w:val="24"/>
              </w:rPr>
              <w:t xml:space="preserve">Trading </w:t>
            </w:r>
            <w:r w:rsidRPr="00E66957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6662" w:type="dxa"/>
            <w:vAlign w:val="center"/>
          </w:tcPr>
          <w:p w14:paraId="0C531A4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FA3575E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4AD27927" w14:textId="45C2B71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</w:t>
            </w:r>
          </w:p>
        </w:tc>
        <w:tc>
          <w:tcPr>
            <w:tcW w:w="6662" w:type="dxa"/>
            <w:vAlign w:val="center"/>
          </w:tcPr>
          <w:p w14:paraId="077E9EEB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951997A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585B7B40" w14:textId="59F5DF8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</w:t>
            </w:r>
          </w:p>
        </w:tc>
        <w:tc>
          <w:tcPr>
            <w:tcW w:w="6662" w:type="dxa"/>
            <w:vAlign w:val="center"/>
          </w:tcPr>
          <w:p w14:paraId="489438B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5464A9E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4A79CFF6" w14:textId="488CAAB6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</w:t>
            </w:r>
          </w:p>
        </w:tc>
        <w:tc>
          <w:tcPr>
            <w:tcW w:w="6662" w:type="dxa"/>
            <w:vAlign w:val="center"/>
          </w:tcPr>
          <w:p w14:paraId="3E2BE6E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33067D1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6AAA3A12" w14:textId="577DE733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ype of company</w:t>
            </w:r>
          </w:p>
        </w:tc>
        <w:tc>
          <w:tcPr>
            <w:tcW w:w="6662" w:type="dxa"/>
            <w:vAlign w:val="center"/>
          </w:tcPr>
          <w:p w14:paraId="1F82ACEB" w14:textId="403CEA07" w:rsidR="00E66957" w:rsidRPr="00E66957" w:rsidRDefault="00E669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Limited Company       </w:t>
            </w: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Sole Trader         </w:t>
            </w: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 Partnership</w:t>
            </w:r>
          </w:p>
        </w:tc>
      </w:tr>
      <w:tr w:rsidR="00E66957" w:rsidRPr="00E66957" w14:paraId="093B84F6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0755B11C" w14:textId="141B7CA0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Registration number</w:t>
            </w:r>
          </w:p>
        </w:tc>
        <w:tc>
          <w:tcPr>
            <w:tcW w:w="6662" w:type="dxa"/>
            <w:vAlign w:val="center"/>
          </w:tcPr>
          <w:p w14:paraId="7D783FFB" w14:textId="77777777" w:rsid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7405B0E" w14:textId="77777777" w:rsidTr="0071147A">
        <w:trPr>
          <w:trHeight w:val="1021"/>
        </w:trPr>
        <w:tc>
          <w:tcPr>
            <w:tcW w:w="3539" w:type="dxa"/>
            <w:vAlign w:val="center"/>
          </w:tcPr>
          <w:p w14:paraId="404EE0CA" w14:textId="370F6246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Registered Office Address (if different from above)</w:t>
            </w:r>
          </w:p>
        </w:tc>
        <w:tc>
          <w:tcPr>
            <w:tcW w:w="6662" w:type="dxa"/>
            <w:vAlign w:val="center"/>
          </w:tcPr>
          <w:p w14:paraId="6BC4F370" w14:textId="77777777" w:rsidR="00E66957" w:rsidRDefault="00E66957">
            <w:pPr>
              <w:rPr>
                <w:sz w:val="24"/>
                <w:szCs w:val="24"/>
              </w:rPr>
            </w:pPr>
          </w:p>
          <w:p w14:paraId="2E64E17F" w14:textId="77777777" w:rsidR="00D90B65" w:rsidRDefault="00D90B65">
            <w:pPr>
              <w:rPr>
                <w:sz w:val="24"/>
                <w:szCs w:val="24"/>
              </w:rPr>
            </w:pPr>
          </w:p>
          <w:p w14:paraId="7568068B" w14:textId="77777777" w:rsidR="00D90B65" w:rsidRDefault="00D90B65">
            <w:pPr>
              <w:rPr>
                <w:sz w:val="24"/>
                <w:szCs w:val="24"/>
              </w:rPr>
            </w:pPr>
          </w:p>
          <w:p w14:paraId="70D660D7" w14:textId="77777777" w:rsidR="00D90B65" w:rsidRDefault="00D90B65">
            <w:pPr>
              <w:rPr>
                <w:sz w:val="24"/>
                <w:szCs w:val="24"/>
              </w:rPr>
            </w:pPr>
          </w:p>
          <w:p w14:paraId="2D126F30" w14:textId="77777777" w:rsidR="00D90B65" w:rsidRDefault="00D90B65">
            <w:pPr>
              <w:rPr>
                <w:sz w:val="24"/>
                <w:szCs w:val="24"/>
              </w:rPr>
            </w:pPr>
          </w:p>
        </w:tc>
      </w:tr>
      <w:tr w:rsidR="00166166" w:rsidRPr="00E66957" w14:paraId="5B36B2E4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7101E84F" w14:textId="7D88CB95" w:rsidR="00166166" w:rsidRPr="00E66957" w:rsidRDefault="0016616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AT Number</w:t>
            </w:r>
          </w:p>
        </w:tc>
        <w:tc>
          <w:tcPr>
            <w:tcW w:w="6662" w:type="dxa"/>
            <w:vAlign w:val="center"/>
          </w:tcPr>
          <w:p w14:paraId="713A0DF7" w14:textId="77777777" w:rsidR="00166166" w:rsidRPr="00E66957" w:rsidRDefault="00166166">
            <w:pPr>
              <w:rPr>
                <w:sz w:val="24"/>
                <w:szCs w:val="24"/>
              </w:rPr>
            </w:pPr>
          </w:p>
        </w:tc>
      </w:tr>
      <w:tr w:rsidR="00E66957" w:rsidRPr="00E66957" w14:paraId="42E4D2BB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64A95E4C" w14:textId="03F6FB9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elephone</w:t>
            </w:r>
          </w:p>
        </w:tc>
        <w:tc>
          <w:tcPr>
            <w:tcW w:w="6662" w:type="dxa"/>
            <w:vAlign w:val="center"/>
          </w:tcPr>
          <w:p w14:paraId="50936DB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257F00" w:rsidRPr="00E66957" w14:paraId="262EAABC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60F7EA2F" w14:textId="351E3EB3" w:rsidR="00257F00" w:rsidRPr="00E66957" w:rsidRDefault="00257F0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bsite</w:t>
            </w:r>
          </w:p>
        </w:tc>
        <w:tc>
          <w:tcPr>
            <w:tcW w:w="6662" w:type="dxa"/>
            <w:vAlign w:val="center"/>
          </w:tcPr>
          <w:p w14:paraId="21DFEA5D" w14:textId="77777777" w:rsidR="00257F00" w:rsidRPr="00E66957" w:rsidRDefault="00257F00">
            <w:pPr>
              <w:rPr>
                <w:sz w:val="24"/>
                <w:szCs w:val="24"/>
              </w:rPr>
            </w:pPr>
          </w:p>
        </w:tc>
      </w:tr>
    </w:tbl>
    <w:p w14:paraId="75891849" w14:textId="77777777" w:rsidR="009D0C20" w:rsidRDefault="009D0C20"/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539"/>
        <w:gridCol w:w="6662"/>
      </w:tblGrid>
      <w:tr w:rsidR="00E66957" w:rsidRPr="00E66957" w14:paraId="476896D0" w14:textId="77777777" w:rsidTr="00817CE0">
        <w:trPr>
          <w:trHeight w:val="336"/>
        </w:trPr>
        <w:tc>
          <w:tcPr>
            <w:tcW w:w="10201" w:type="dxa"/>
            <w:gridSpan w:val="2"/>
            <w:shd w:val="clear" w:color="auto" w:fill="002060"/>
            <w:vAlign w:val="center"/>
          </w:tcPr>
          <w:p w14:paraId="1C4CBFD9" w14:textId="42DC41EB" w:rsidR="00E66957" w:rsidRPr="00E66957" w:rsidRDefault="00E66957">
            <w:pPr>
              <w:rPr>
                <w:b/>
                <w:sz w:val="32"/>
                <w:szCs w:val="32"/>
              </w:rPr>
            </w:pPr>
            <w:r w:rsidRPr="00E66957">
              <w:rPr>
                <w:sz w:val="32"/>
                <w:szCs w:val="32"/>
              </w:rPr>
              <w:br w:type="page"/>
            </w:r>
            <w:r w:rsidR="006D6ED4">
              <w:rPr>
                <w:b/>
                <w:sz w:val="32"/>
                <w:szCs w:val="32"/>
              </w:rPr>
              <w:t>CONTACTS</w:t>
            </w:r>
          </w:p>
        </w:tc>
      </w:tr>
      <w:tr w:rsidR="00E66957" w:rsidRPr="00E66957" w14:paraId="71FC12C1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64C82FFA" w14:textId="64581C03" w:rsidR="00E66957" w:rsidRPr="00E66957" w:rsidRDefault="006D6ED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counts Contact Name</w:t>
            </w:r>
          </w:p>
        </w:tc>
        <w:tc>
          <w:tcPr>
            <w:tcW w:w="6662" w:type="dxa"/>
            <w:vAlign w:val="center"/>
          </w:tcPr>
          <w:p w14:paraId="6EE5690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6D6ED4" w:rsidRPr="00E66957" w14:paraId="0CD8C812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38E04DDF" w14:textId="233787C4" w:rsidR="006D6ED4" w:rsidRPr="00E66957" w:rsidRDefault="006D6ED4" w:rsidP="006D6ED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counts Contact Tel</w:t>
            </w:r>
          </w:p>
        </w:tc>
        <w:tc>
          <w:tcPr>
            <w:tcW w:w="6662" w:type="dxa"/>
            <w:vAlign w:val="center"/>
          </w:tcPr>
          <w:p w14:paraId="10183C95" w14:textId="77777777" w:rsidR="006D6ED4" w:rsidRPr="00E66957" w:rsidRDefault="006D6ED4" w:rsidP="006D6ED4">
            <w:pPr>
              <w:rPr>
                <w:sz w:val="24"/>
                <w:szCs w:val="24"/>
              </w:rPr>
            </w:pPr>
          </w:p>
        </w:tc>
      </w:tr>
      <w:tr w:rsidR="006D6ED4" w:rsidRPr="00E66957" w14:paraId="1A334EC2" w14:textId="77777777" w:rsidTr="0071147A">
        <w:trPr>
          <w:trHeight w:val="497"/>
        </w:trPr>
        <w:tc>
          <w:tcPr>
            <w:tcW w:w="3539" w:type="dxa"/>
            <w:vAlign w:val="center"/>
          </w:tcPr>
          <w:p w14:paraId="7EDE92D9" w14:textId="24603A87" w:rsidR="006D6ED4" w:rsidRPr="00E66957" w:rsidRDefault="006D6ED4" w:rsidP="006D6ED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counts Contact Email</w:t>
            </w:r>
          </w:p>
        </w:tc>
        <w:tc>
          <w:tcPr>
            <w:tcW w:w="6662" w:type="dxa"/>
            <w:vAlign w:val="center"/>
          </w:tcPr>
          <w:p w14:paraId="38F24AC2" w14:textId="77777777" w:rsidR="006D6ED4" w:rsidRDefault="006D6ED4" w:rsidP="006D6ED4">
            <w:pPr>
              <w:rPr>
                <w:sz w:val="24"/>
                <w:szCs w:val="24"/>
              </w:rPr>
            </w:pPr>
          </w:p>
          <w:p w14:paraId="3BB497E0" w14:textId="441B8293" w:rsidR="006D6ED4" w:rsidRPr="00E66957" w:rsidRDefault="006D6ED4" w:rsidP="006D6ED4">
            <w:pPr>
              <w:rPr>
                <w:sz w:val="24"/>
                <w:szCs w:val="24"/>
              </w:rPr>
            </w:pPr>
          </w:p>
        </w:tc>
      </w:tr>
      <w:tr w:rsidR="001C4423" w:rsidRPr="00E66957" w14:paraId="1DEAB9E3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3AAB8A31" w14:textId="1D1380D9" w:rsidR="001C4423" w:rsidRPr="00E66957" w:rsidRDefault="001C4423" w:rsidP="001C442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rchasing Contact Name</w:t>
            </w:r>
          </w:p>
        </w:tc>
        <w:tc>
          <w:tcPr>
            <w:tcW w:w="6662" w:type="dxa"/>
            <w:vAlign w:val="center"/>
          </w:tcPr>
          <w:p w14:paraId="61E15E47" w14:textId="77777777" w:rsidR="001C4423" w:rsidRPr="00E66957" w:rsidRDefault="001C4423" w:rsidP="001C4423">
            <w:pPr>
              <w:rPr>
                <w:sz w:val="24"/>
                <w:szCs w:val="24"/>
              </w:rPr>
            </w:pPr>
          </w:p>
        </w:tc>
      </w:tr>
      <w:tr w:rsidR="001C4423" w:rsidRPr="00E66957" w14:paraId="28ED415F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6D32AA51" w14:textId="7EA8640F" w:rsidR="001C4423" w:rsidRPr="00E66957" w:rsidRDefault="001C4423" w:rsidP="001C442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rchasing Contact Tel</w:t>
            </w:r>
          </w:p>
        </w:tc>
        <w:tc>
          <w:tcPr>
            <w:tcW w:w="6662" w:type="dxa"/>
            <w:vAlign w:val="center"/>
          </w:tcPr>
          <w:p w14:paraId="4BBCE6C0" w14:textId="77777777" w:rsidR="001C4423" w:rsidRPr="00E66957" w:rsidRDefault="001C4423" w:rsidP="001C4423">
            <w:pPr>
              <w:rPr>
                <w:sz w:val="24"/>
                <w:szCs w:val="24"/>
              </w:rPr>
            </w:pPr>
          </w:p>
        </w:tc>
      </w:tr>
      <w:tr w:rsidR="001C4423" w:rsidRPr="00E66957" w14:paraId="45524088" w14:textId="77777777" w:rsidTr="0071147A">
        <w:trPr>
          <w:trHeight w:val="567"/>
        </w:trPr>
        <w:tc>
          <w:tcPr>
            <w:tcW w:w="3539" w:type="dxa"/>
            <w:vAlign w:val="center"/>
          </w:tcPr>
          <w:p w14:paraId="02D1ED13" w14:textId="3D2E771A" w:rsidR="001C4423" w:rsidRPr="00E66957" w:rsidRDefault="001C4423" w:rsidP="001C442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rchasing Contact Email</w:t>
            </w:r>
          </w:p>
        </w:tc>
        <w:tc>
          <w:tcPr>
            <w:tcW w:w="6662" w:type="dxa"/>
            <w:vAlign w:val="center"/>
          </w:tcPr>
          <w:p w14:paraId="4A80ABF9" w14:textId="77777777" w:rsidR="001C4423" w:rsidRPr="00E66957" w:rsidRDefault="001C4423" w:rsidP="001C4423">
            <w:pPr>
              <w:rPr>
                <w:sz w:val="24"/>
                <w:szCs w:val="24"/>
              </w:rPr>
            </w:pPr>
          </w:p>
        </w:tc>
      </w:tr>
    </w:tbl>
    <w:p w14:paraId="0C3738B1" w14:textId="77777777" w:rsidR="00E66957" w:rsidRDefault="00E66957"/>
    <w:p w14:paraId="7F513A0B" w14:textId="572EB156" w:rsidR="001C4423" w:rsidRDefault="001C4423">
      <w:r>
        <w:br w:type="page"/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539"/>
        <w:gridCol w:w="6662"/>
      </w:tblGrid>
      <w:tr w:rsidR="001C5782" w:rsidRPr="00E66957" w14:paraId="06200092" w14:textId="77777777" w:rsidTr="00817CE0">
        <w:trPr>
          <w:trHeight w:val="334"/>
        </w:trPr>
        <w:tc>
          <w:tcPr>
            <w:tcW w:w="10201" w:type="dxa"/>
            <w:gridSpan w:val="2"/>
            <w:shd w:val="clear" w:color="auto" w:fill="002060"/>
            <w:vAlign w:val="center"/>
          </w:tcPr>
          <w:p w14:paraId="5AAEFCAB" w14:textId="30678146" w:rsidR="001C5782" w:rsidRPr="00E66957" w:rsidRDefault="007A1785" w:rsidP="009B4C6B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lastRenderedPageBreak/>
              <w:t>CREDIT REQUIRED</w:t>
            </w:r>
          </w:p>
        </w:tc>
      </w:tr>
      <w:tr w:rsidR="001C5782" w:rsidRPr="00E66957" w14:paraId="7DC0FACD" w14:textId="77777777" w:rsidTr="00D82448">
        <w:trPr>
          <w:trHeight w:val="567"/>
        </w:trPr>
        <w:tc>
          <w:tcPr>
            <w:tcW w:w="3539" w:type="dxa"/>
            <w:vAlign w:val="center"/>
          </w:tcPr>
          <w:p w14:paraId="14C2895A" w14:textId="3A02C9F4" w:rsidR="001C5782" w:rsidRPr="00E66957" w:rsidRDefault="007A1785" w:rsidP="009B4C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redit limit required</w:t>
            </w:r>
          </w:p>
        </w:tc>
        <w:tc>
          <w:tcPr>
            <w:tcW w:w="6662" w:type="dxa"/>
            <w:vAlign w:val="center"/>
          </w:tcPr>
          <w:p w14:paraId="061C10E6" w14:textId="77777777" w:rsidR="001C5782" w:rsidRPr="00E66957" w:rsidRDefault="001C5782" w:rsidP="009B4C6B">
            <w:pPr>
              <w:rPr>
                <w:sz w:val="24"/>
                <w:szCs w:val="24"/>
              </w:rPr>
            </w:pPr>
          </w:p>
        </w:tc>
      </w:tr>
      <w:tr w:rsidR="001C5782" w:rsidRPr="00E66957" w14:paraId="4CC65218" w14:textId="77777777" w:rsidTr="00D82448">
        <w:trPr>
          <w:trHeight w:val="567"/>
        </w:trPr>
        <w:tc>
          <w:tcPr>
            <w:tcW w:w="3539" w:type="dxa"/>
            <w:vAlign w:val="center"/>
          </w:tcPr>
          <w:p w14:paraId="6F6293F7" w14:textId="6D3C7578" w:rsidR="001C5782" w:rsidRPr="00E66957" w:rsidRDefault="007A1785" w:rsidP="009B4C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redit Term on </w:t>
            </w:r>
            <w:proofErr w:type="spellStart"/>
            <w:r>
              <w:rPr>
                <w:b/>
                <w:sz w:val="24"/>
                <w:szCs w:val="24"/>
              </w:rPr>
              <w:t>INV</w:t>
            </w:r>
            <w:proofErr w:type="spellEnd"/>
          </w:p>
        </w:tc>
        <w:tc>
          <w:tcPr>
            <w:tcW w:w="6662" w:type="dxa"/>
            <w:vAlign w:val="center"/>
          </w:tcPr>
          <w:p w14:paraId="33D3508F" w14:textId="77777777" w:rsidR="001C5782" w:rsidRPr="00E66957" w:rsidRDefault="001C5782" w:rsidP="009B4C6B">
            <w:pPr>
              <w:rPr>
                <w:sz w:val="24"/>
                <w:szCs w:val="24"/>
              </w:rPr>
            </w:pPr>
          </w:p>
        </w:tc>
      </w:tr>
      <w:tr w:rsidR="001C5782" w:rsidRPr="00E66957" w14:paraId="2378F336" w14:textId="77777777" w:rsidTr="00981D68">
        <w:trPr>
          <w:trHeight w:val="567"/>
        </w:trPr>
        <w:tc>
          <w:tcPr>
            <w:tcW w:w="3539" w:type="dxa"/>
            <w:vAlign w:val="center"/>
          </w:tcPr>
          <w:p w14:paraId="6F483BE1" w14:textId="3A76FE31" w:rsidR="001C5782" w:rsidRPr="00E66957" w:rsidRDefault="007A1785" w:rsidP="009B4C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r</w:t>
            </w:r>
            <w:r w:rsidR="004C4942">
              <w:rPr>
                <w:b/>
                <w:sz w:val="24"/>
                <w:szCs w:val="24"/>
              </w:rPr>
              <w:t xml:space="preserve">edit Term on </w:t>
            </w:r>
            <w:proofErr w:type="spellStart"/>
            <w:r w:rsidR="004C4942">
              <w:rPr>
                <w:b/>
                <w:sz w:val="24"/>
                <w:szCs w:val="24"/>
              </w:rPr>
              <w:t>DSB</w:t>
            </w:r>
            <w:proofErr w:type="spellEnd"/>
          </w:p>
        </w:tc>
        <w:tc>
          <w:tcPr>
            <w:tcW w:w="6662" w:type="dxa"/>
            <w:vAlign w:val="center"/>
          </w:tcPr>
          <w:p w14:paraId="412E2CC9" w14:textId="77777777" w:rsidR="001C5782" w:rsidRPr="00E66957" w:rsidRDefault="001C5782" w:rsidP="009B4C6B">
            <w:pPr>
              <w:rPr>
                <w:sz w:val="24"/>
                <w:szCs w:val="24"/>
              </w:rPr>
            </w:pPr>
          </w:p>
        </w:tc>
      </w:tr>
      <w:tr w:rsidR="00981D68" w:rsidRPr="00E66957" w14:paraId="7B7AE765" w14:textId="77777777" w:rsidTr="00D82448">
        <w:trPr>
          <w:trHeight w:val="567"/>
        </w:trPr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354C11F3" w14:textId="77777777" w:rsidR="00981D68" w:rsidRDefault="00981D68" w:rsidP="009B4C6B">
            <w:pPr>
              <w:rPr>
                <w:b/>
                <w:sz w:val="24"/>
                <w:szCs w:val="24"/>
              </w:rPr>
            </w:pPr>
          </w:p>
        </w:tc>
        <w:tc>
          <w:tcPr>
            <w:tcW w:w="6662" w:type="dxa"/>
            <w:tcBorders>
              <w:bottom w:val="single" w:sz="4" w:space="0" w:color="auto"/>
            </w:tcBorders>
            <w:vAlign w:val="center"/>
          </w:tcPr>
          <w:p w14:paraId="42596B6C" w14:textId="77777777" w:rsidR="00981D68" w:rsidRPr="00E66957" w:rsidRDefault="00981D68" w:rsidP="009B4C6B">
            <w:pPr>
              <w:rPr>
                <w:sz w:val="24"/>
                <w:szCs w:val="24"/>
              </w:rPr>
            </w:pPr>
          </w:p>
        </w:tc>
      </w:tr>
    </w:tbl>
    <w:p w14:paraId="4BA02B6E" w14:textId="77777777" w:rsidR="001C5782" w:rsidRPr="00F1097D" w:rsidRDefault="001C5782">
      <w:pPr>
        <w:rPr>
          <w:sz w:val="12"/>
          <w:szCs w:val="1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689"/>
        <w:gridCol w:w="850"/>
        <w:gridCol w:w="6662"/>
      </w:tblGrid>
      <w:tr w:rsidR="00E66957" w:rsidRPr="00E66957" w14:paraId="62AF5096" w14:textId="77777777" w:rsidTr="00817CE0">
        <w:trPr>
          <w:trHeight w:val="286"/>
        </w:trPr>
        <w:tc>
          <w:tcPr>
            <w:tcW w:w="10201" w:type="dxa"/>
            <w:gridSpan w:val="3"/>
            <w:shd w:val="clear" w:color="auto" w:fill="002060"/>
            <w:vAlign w:val="center"/>
          </w:tcPr>
          <w:p w14:paraId="39F40D4F" w14:textId="44B4635D" w:rsidR="00E66957" w:rsidRPr="00E66957" w:rsidRDefault="00E66957">
            <w:pPr>
              <w:rPr>
                <w:b/>
                <w:sz w:val="32"/>
                <w:szCs w:val="32"/>
              </w:rPr>
            </w:pPr>
            <w:r w:rsidRPr="00E66957">
              <w:rPr>
                <w:b/>
                <w:sz w:val="32"/>
                <w:szCs w:val="32"/>
              </w:rPr>
              <w:t>BANK DETAILS</w:t>
            </w:r>
          </w:p>
        </w:tc>
      </w:tr>
      <w:tr w:rsidR="00E66957" w:rsidRPr="00E66957" w14:paraId="2408FA12" w14:textId="77777777" w:rsidTr="00817CE0">
        <w:trPr>
          <w:trHeight w:val="567"/>
        </w:trPr>
        <w:tc>
          <w:tcPr>
            <w:tcW w:w="3539" w:type="dxa"/>
            <w:gridSpan w:val="2"/>
            <w:vAlign w:val="center"/>
          </w:tcPr>
          <w:p w14:paraId="7887C7C5" w14:textId="3E0C9F5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Bank name</w:t>
            </w:r>
          </w:p>
        </w:tc>
        <w:tc>
          <w:tcPr>
            <w:tcW w:w="6662" w:type="dxa"/>
            <w:vAlign w:val="center"/>
          </w:tcPr>
          <w:p w14:paraId="0C07D87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B0D9374" w14:textId="77777777" w:rsidTr="00817CE0">
        <w:trPr>
          <w:trHeight w:val="567"/>
        </w:trPr>
        <w:tc>
          <w:tcPr>
            <w:tcW w:w="3539" w:type="dxa"/>
            <w:gridSpan w:val="2"/>
            <w:vAlign w:val="center"/>
          </w:tcPr>
          <w:p w14:paraId="72C5C1D4" w14:textId="054AAFEB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Branch</w:t>
            </w:r>
          </w:p>
        </w:tc>
        <w:tc>
          <w:tcPr>
            <w:tcW w:w="6662" w:type="dxa"/>
            <w:vAlign w:val="center"/>
          </w:tcPr>
          <w:p w14:paraId="27A9E04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E09C6CC" w14:textId="77777777" w:rsidTr="00817CE0">
        <w:trPr>
          <w:trHeight w:val="567"/>
        </w:trPr>
        <w:tc>
          <w:tcPr>
            <w:tcW w:w="3539" w:type="dxa"/>
            <w:gridSpan w:val="2"/>
            <w:tcBorders>
              <w:bottom w:val="single" w:sz="4" w:space="0" w:color="auto"/>
            </w:tcBorders>
            <w:vAlign w:val="center"/>
          </w:tcPr>
          <w:p w14:paraId="124C3E2D" w14:textId="1D4B8AE3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ccount number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vAlign w:val="center"/>
          </w:tcPr>
          <w:p w14:paraId="11F9FA73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AE19101" w14:textId="77777777" w:rsidTr="00817CE0">
        <w:trPr>
          <w:trHeight w:val="567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D876A" w14:textId="761BE900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Sort code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0B5F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C558596" w14:textId="77777777" w:rsidTr="00817CE0">
        <w:trPr>
          <w:trHeight w:val="1701"/>
        </w:trPr>
        <w:tc>
          <w:tcPr>
            <w:tcW w:w="1020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B78FD" w14:textId="77777777" w:rsidR="00817CE0" w:rsidRPr="00F1097D" w:rsidRDefault="00817CE0" w:rsidP="00205C4A">
            <w:pPr>
              <w:spacing w:after="160" w:line="259" w:lineRule="auto"/>
              <w:rPr>
                <w:sz w:val="4"/>
                <w:szCs w:val="4"/>
              </w:rPr>
            </w:pPr>
          </w:p>
          <w:p w14:paraId="15AE9E6F" w14:textId="3BADF34C" w:rsidR="00E66957" w:rsidRDefault="00E66957" w:rsidP="00205C4A">
            <w:pPr>
              <w:spacing w:after="160" w:line="259" w:lineRule="auto"/>
            </w:pPr>
            <w:r w:rsidRPr="00205C4A">
              <w:t xml:space="preserve">I hereby authorise </w:t>
            </w:r>
            <w:r w:rsidR="007F69B1" w:rsidRPr="00205C4A">
              <w:t xml:space="preserve">Future Forwarding Company Limited </w:t>
            </w:r>
            <w:r w:rsidRPr="00205C4A">
              <w:t xml:space="preserve">to obtain references from the above, as and when appropriate. I agree to abide by the Terms and Conditions as set out by </w:t>
            </w:r>
            <w:r w:rsidR="00205C4A">
              <w:rPr>
                <w:rFonts w:ascii="Calibri" w:hAnsi="Calibri" w:cs="Calibri"/>
                <w:color w:val="000000"/>
                <w:shd w:val="clear" w:color="auto" w:fill="FFFFFF"/>
              </w:rPr>
              <w:t>Future Forwarding Company Limited</w:t>
            </w:r>
            <w:r w:rsidR="00205C4A" w:rsidRPr="00205C4A">
              <w:t xml:space="preserve"> </w:t>
            </w:r>
            <w:r w:rsidRPr="00205C4A">
              <w:t>which include that all invoices are due to be paid within 30 days from the date of invoice</w:t>
            </w:r>
          </w:p>
          <w:p w14:paraId="45828C84" w14:textId="24EED997" w:rsidR="00817CE0" w:rsidRPr="00205C4A" w:rsidRDefault="00817CE0" w:rsidP="00205C4A">
            <w:pPr>
              <w:spacing w:after="160" w:line="259" w:lineRule="auto"/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I/We apply to open an account with Future Forwarding Company Limited</w:t>
            </w:r>
          </w:p>
        </w:tc>
      </w:tr>
      <w:tr w:rsidR="00E66957" w:rsidRPr="00E66957" w14:paraId="7D8490E2" w14:textId="77777777" w:rsidTr="00817CE0">
        <w:trPr>
          <w:trHeight w:val="567"/>
        </w:trPr>
        <w:tc>
          <w:tcPr>
            <w:tcW w:w="2689" w:type="dxa"/>
            <w:tcBorders>
              <w:top w:val="single" w:sz="4" w:space="0" w:color="auto"/>
            </w:tcBorders>
            <w:vAlign w:val="center"/>
          </w:tcPr>
          <w:p w14:paraId="0DB22766" w14:textId="29694F9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Signed</w:t>
            </w:r>
            <w:r w:rsidR="007F69B1">
              <w:rPr>
                <w:b/>
                <w:sz w:val="24"/>
                <w:szCs w:val="24"/>
              </w:rPr>
              <w:t xml:space="preserve"> </w:t>
            </w:r>
            <w:r w:rsidR="007F69B1">
              <w:rPr>
                <w:rFonts w:ascii="Calibri" w:hAnsi="Calibri" w:cs="Calibri"/>
                <w:color w:val="000000"/>
                <w:shd w:val="clear" w:color="auto" w:fill="FFFFFF"/>
              </w:rPr>
              <w:t>(Must be a director or authorised representative of the company)</w:t>
            </w:r>
          </w:p>
        </w:tc>
        <w:tc>
          <w:tcPr>
            <w:tcW w:w="7512" w:type="dxa"/>
            <w:gridSpan w:val="2"/>
            <w:tcBorders>
              <w:top w:val="single" w:sz="4" w:space="0" w:color="auto"/>
            </w:tcBorders>
            <w:vAlign w:val="center"/>
          </w:tcPr>
          <w:p w14:paraId="3487BC46" w14:textId="77777777" w:rsidR="00E66957" w:rsidRDefault="00E66957">
            <w:pPr>
              <w:rPr>
                <w:sz w:val="24"/>
                <w:szCs w:val="24"/>
              </w:rPr>
            </w:pPr>
          </w:p>
          <w:p w14:paraId="20257366" w14:textId="77777777" w:rsidR="00E66957" w:rsidRDefault="00E66957">
            <w:pPr>
              <w:rPr>
                <w:sz w:val="24"/>
                <w:szCs w:val="24"/>
              </w:rPr>
            </w:pPr>
          </w:p>
          <w:p w14:paraId="4DD3B520" w14:textId="77777777" w:rsidR="00E66957" w:rsidRDefault="00E66957">
            <w:pPr>
              <w:rPr>
                <w:sz w:val="24"/>
                <w:szCs w:val="24"/>
              </w:rPr>
            </w:pPr>
          </w:p>
          <w:p w14:paraId="069E2F2D" w14:textId="57C8CFAB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FC7DCB4" w14:textId="77777777" w:rsidTr="00817CE0">
        <w:trPr>
          <w:trHeight w:val="567"/>
        </w:trPr>
        <w:tc>
          <w:tcPr>
            <w:tcW w:w="2689" w:type="dxa"/>
            <w:vAlign w:val="center"/>
          </w:tcPr>
          <w:p w14:paraId="1401EE2B" w14:textId="06B1BC33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rinted name</w:t>
            </w:r>
          </w:p>
        </w:tc>
        <w:tc>
          <w:tcPr>
            <w:tcW w:w="7512" w:type="dxa"/>
            <w:gridSpan w:val="2"/>
            <w:vAlign w:val="center"/>
          </w:tcPr>
          <w:p w14:paraId="291AAF67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90F0593" w14:textId="77777777" w:rsidTr="00817CE0">
        <w:trPr>
          <w:trHeight w:val="567"/>
        </w:trPr>
        <w:tc>
          <w:tcPr>
            <w:tcW w:w="2689" w:type="dxa"/>
            <w:vAlign w:val="center"/>
          </w:tcPr>
          <w:p w14:paraId="3415956D" w14:textId="6B8D9DE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ition</w:t>
            </w:r>
          </w:p>
        </w:tc>
        <w:tc>
          <w:tcPr>
            <w:tcW w:w="7512" w:type="dxa"/>
            <w:gridSpan w:val="2"/>
            <w:vAlign w:val="center"/>
          </w:tcPr>
          <w:p w14:paraId="3B12533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5FF56F6" w14:textId="77777777" w:rsidTr="00817CE0">
        <w:trPr>
          <w:trHeight w:val="567"/>
        </w:trPr>
        <w:tc>
          <w:tcPr>
            <w:tcW w:w="2689" w:type="dxa"/>
            <w:vAlign w:val="center"/>
          </w:tcPr>
          <w:p w14:paraId="536CDB6E" w14:textId="32F0B683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7512" w:type="dxa"/>
            <w:gridSpan w:val="2"/>
            <w:vAlign w:val="center"/>
          </w:tcPr>
          <w:p w14:paraId="122AFB8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203F6C11" w14:textId="49E5CE4A" w:rsidR="00E66957" w:rsidRPr="00220F56" w:rsidRDefault="00E66957">
      <w:pPr>
        <w:rPr>
          <w:sz w:val="14"/>
          <w:szCs w:val="14"/>
        </w:rPr>
      </w:pPr>
    </w:p>
    <w:p w14:paraId="5C1D1C53" w14:textId="2491CD29" w:rsidR="00FB61A7" w:rsidRPr="00F3283A" w:rsidRDefault="00FB61A7">
      <w:pPr>
        <w:rPr>
          <w:b/>
          <w:bCs/>
        </w:rPr>
      </w:pPr>
      <w:r w:rsidRPr="00F3283A">
        <w:rPr>
          <w:rFonts w:ascii="Calibri" w:hAnsi="Calibri" w:cs="Calibri"/>
          <w:b/>
          <w:bCs/>
          <w:color w:val="000000"/>
          <w:shd w:val="clear" w:color="auto" w:fill="FFFFFF"/>
        </w:rPr>
        <w:t>Sole traders and partnerships must provide their home address details on their business headed paper when returning this form</w:t>
      </w:r>
    </w:p>
    <w:tbl>
      <w:tblPr>
        <w:tblStyle w:val="TableGrid"/>
        <w:tblW w:w="99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5238"/>
      </w:tblGrid>
      <w:tr w:rsidR="00970893" w14:paraId="3D761838" w14:textId="77777777" w:rsidTr="00220F56">
        <w:trPr>
          <w:cantSplit/>
          <w:trHeight w:val="981"/>
        </w:trPr>
        <w:tc>
          <w:tcPr>
            <w:tcW w:w="4678" w:type="dxa"/>
            <w:vAlign w:val="center"/>
          </w:tcPr>
          <w:p w14:paraId="16B1370A" w14:textId="27CAA7BD" w:rsidR="00970893" w:rsidRPr="00F3283A" w:rsidRDefault="00970893" w:rsidP="00F3283A">
            <w:pPr>
              <w:rPr>
                <w:b/>
                <w:bCs/>
                <w:sz w:val="24"/>
                <w:szCs w:val="24"/>
              </w:rPr>
            </w:pPr>
            <w:r w:rsidRPr="00F3283A">
              <w:rPr>
                <w:b/>
                <w:bCs/>
                <w:sz w:val="24"/>
                <w:szCs w:val="24"/>
              </w:rPr>
              <w:t>RETURN COMPLETED SIGNED FORM TO</w:t>
            </w:r>
          </w:p>
        </w:tc>
        <w:tc>
          <w:tcPr>
            <w:tcW w:w="5238" w:type="dxa"/>
            <w:vAlign w:val="center"/>
          </w:tcPr>
          <w:p w14:paraId="27994197" w14:textId="0FDBB2F1" w:rsidR="00970893" w:rsidRPr="00F3283A" w:rsidRDefault="00D3102F" w:rsidP="00F3283A">
            <w:pPr>
              <w:rPr>
                <w:sz w:val="24"/>
                <w:szCs w:val="24"/>
              </w:rPr>
            </w:pPr>
            <w:hyperlink r:id="rId9" w:history="1">
              <w:r w:rsidR="001E4B50" w:rsidRPr="00F3283A">
                <w:rPr>
                  <w:rStyle w:val="Hyperlink"/>
                  <w:rFonts w:ascii="Calibri" w:hAnsi="Calibri" w:cs="Calibri"/>
                  <w:sz w:val="24"/>
                  <w:szCs w:val="24"/>
                  <w:shd w:val="clear" w:color="auto" w:fill="FFFFFF"/>
                </w:rPr>
                <w:t>patriciasykes@ukffcl.com</w:t>
              </w:r>
            </w:hyperlink>
          </w:p>
        </w:tc>
      </w:tr>
    </w:tbl>
    <w:p w14:paraId="184D2681" w14:textId="77777777" w:rsidR="004C4942" w:rsidRPr="00F1097D" w:rsidRDefault="004C4942" w:rsidP="00220F56">
      <w:pPr>
        <w:rPr>
          <w:sz w:val="4"/>
          <w:szCs w:val="4"/>
        </w:rPr>
      </w:pPr>
    </w:p>
    <w:sectPr w:rsidR="004C4942" w:rsidRPr="00F1097D" w:rsidSect="0032373D">
      <w:headerReference w:type="default" r:id="rId10"/>
      <w:footerReference w:type="default" r:id="rId11"/>
      <w:pgSz w:w="11906" w:h="16838"/>
      <w:pgMar w:top="794" w:right="1440" w:bottom="1440" w:left="794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B02DB" w14:textId="77777777" w:rsidR="0032373D" w:rsidRDefault="0032373D" w:rsidP="00E66957">
      <w:pPr>
        <w:spacing w:after="0" w:line="240" w:lineRule="auto"/>
      </w:pPr>
      <w:r>
        <w:separator/>
      </w:r>
    </w:p>
  </w:endnote>
  <w:endnote w:type="continuationSeparator" w:id="0">
    <w:p w14:paraId="7A411136" w14:textId="77777777" w:rsidR="0032373D" w:rsidRDefault="0032373D" w:rsidP="00E66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D51FC" w14:textId="2AC1C0CA" w:rsidR="00BA0680" w:rsidRPr="004D43DC" w:rsidRDefault="00BA0680" w:rsidP="004D43DC">
    <w:pPr>
      <w:pStyle w:val="Footer"/>
      <w:rPr>
        <w:color w:val="808080" w:themeColor="background1" w:themeShade="80"/>
      </w:rPr>
    </w:pPr>
    <w:r w:rsidRPr="004D43DC">
      <w:rPr>
        <w:color w:val="808080" w:themeColor="background1" w:themeShade="80"/>
      </w:rPr>
      <w:t xml:space="preserve">Name  </w:t>
    </w:r>
    <w:r w:rsidR="007579C5">
      <w:rPr>
        <w:color w:val="808080" w:themeColor="background1" w:themeShade="80"/>
      </w:rPr>
      <w:fldChar w:fldCharType="begin"/>
    </w:r>
    <w:r w:rsidR="007579C5">
      <w:rPr>
        <w:color w:val="808080" w:themeColor="background1" w:themeShade="80"/>
      </w:rPr>
      <w:instrText xml:space="preserve"> FILENAME \* MERGEFORMAT </w:instrText>
    </w:r>
    <w:r w:rsidR="007579C5">
      <w:rPr>
        <w:color w:val="808080" w:themeColor="background1" w:themeShade="80"/>
      </w:rPr>
      <w:fldChar w:fldCharType="separate"/>
    </w:r>
    <w:r w:rsidR="007579C5">
      <w:rPr>
        <w:noProof/>
        <w:color w:val="808080" w:themeColor="background1" w:themeShade="80"/>
      </w:rPr>
      <w:t>FF Co Ltd_Credit Account Application.docx</w:t>
    </w:r>
    <w:r w:rsidR="007579C5">
      <w:rPr>
        <w:color w:val="808080" w:themeColor="background1" w:themeShade="80"/>
      </w:rPr>
      <w:fldChar w:fldCharType="end"/>
    </w:r>
    <w:r w:rsidR="007579C5">
      <w:rPr>
        <w:color w:val="808080" w:themeColor="background1" w:themeShade="80"/>
      </w:rPr>
      <w:tab/>
    </w:r>
    <w:r w:rsidRPr="004D43DC">
      <w:rPr>
        <w:color w:val="808080" w:themeColor="background1" w:themeShade="80"/>
      </w:rPr>
      <w:tab/>
      <w:t xml:space="preserve"> Page </w:t>
    </w:r>
    <w:sdt>
      <w:sdtPr>
        <w:rPr>
          <w:color w:val="808080" w:themeColor="background1" w:themeShade="80"/>
        </w:rPr>
        <w:id w:val="213151307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4D43DC">
          <w:rPr>
            <w:color w:val="808080" w:themeColor="background1" w:themeShade="80"/>
          </w:rPr>
          <w:fldChar w:fldCharType="begin"/>
        </w:r>
        <w:r w:rsidRPr="004D43DC">
          <w:rPr>
            <w:color w:val="808080" w:themeColor="background1" w:themeShade="80"/>
          </w:rPr>
          <w:instrText xml:space="preserve"> PAGE   \* MERGEFORMAT </w:instrText>
        </w:r>
        <w:r w:rsidRPr="004D43DC">
          <w:rPr>
            <w:color w:val="808080" w:themeColor="background1" w:themeShade="80"/>
          </w:rPr>
          <w:fldChar w:fldCharType="separate"/>
        </w:r>
        <w:r w:rsidRPr="004D43DC">
          <w:rPr>
            <w:noProof/>
            <w:color w:val="808080" w:themeColor="background1" w:themeShade="80"/>
          </w:rPr>
          <w:t>2</w:t>
        </w:r>
        <w:r w:rsidRPr="004D43DC">
          <w:rPr>
            <w:noProof/>
            <w:color w:val="808080" w:themeColor="background1" w:themeShade="80"/>
          </w:rPr>
          <w:fldChar w:fldCharType="end"/>
        </w:r>
        <w:r w:rsidRPr="004D43DC">
          <w:rPr>
            <w:noProof/>
            <w:color w:val="808080" w:themeColor="background1" w:themeShade="80"/>
          </w:rPr>
          <w:t xml:space="preserve"> / </w:t>
        </w:r>
        <w:r w:rsidRPr="006C1C46">
          <w:rPr>
            <w:noProof/>
            <w:color w:val="808080" w:themeColor="background1" w:themeShade="80"/>
          </w:rPr>
          <w:fldChar w:fldCharType="begin"/>
        </w:r>
        <w:r w:rsidRPr="006C1C46">
          <w:rPr>
            <w:noProof/>
            <w:color w:val="808080" w:themeColor="background1" w:themeShade="80"/>
          </w:rPr>
          <w:instrText xml:space="preserve"> PAGE   \* MERGEFORMAT </w:instrText>
        </w:r>
        <w:r w:rsidRPr="006C1C46">
          <w:rPr>
            <w:noProof/>
            <w:color w:val="808080" w:themeColor="background1" w:themeShade="80"/>
          </w:rPr>
          <w:fldChar w:fldCharType="separate"/>
        </w:r>
        <w:r w:rsidRPr="006C1C46">
          <w:rPr>
            <w:noProof/>
            <w:color w:val="808080" w:themeColor="background1" w:themeShade="80"/>
          </w:rPr>
          <w:t>1</w:t>
        </w:r>
        <w:r w:rsidRPr="006C1C46">
          <w:rPr>
            <w:noProof/>
            <w:color w:val="808080" w:themeColor="background1" w:themeShade="80"/>
          </w:rPr>
          <w:fldChar w:fldCharType="end"/>
        </w:r>
      </w:sdtContent>
    </w:sdt>
  </w:p>
  <w:p w14:paraId="2C6F364C" w14:textId="5AC4E2C0" w:rsidR="00BA0680" w:rsidRPr="004D43DC" w:rsidRDefault="00BA0680">
    <w:pPr>
      <w:pStyle w:val="Footer"/>
      <w:rPr>
        <w:color w:val="808080" w:themeColor="background1" w:themeShade="80"/>
      </w:rPr>
    </w:pPr>
    <w:r w:rsidRPr="004D43DC">
      <w:rPr>
        <w:color w:val="808080" w:themeColor="background1" w:themeShade="80"/>
      </w:rPr>
      <w:t xml:space="preserve">Document </w:t>
    </w:r>
    <w:r w:rsidR="00A73AED">
      <w:rPr>
        <w:color w:val="808080" w:themeColor="background1" w:themeShade="80"/>
      </w:rPr>
      <w:t>FOR</w:t>
    </w:r>
    <w:r w:rsidRPr="004D43DC">
      <w:rPr>
        <w:color w:val="808080" w:themeColor="background1" w:themeShade="80"/>
      </w:rPr>
      <w:t>_</w:t>
    </w:r>
    <w:r>
      <w:rPr>
        <w:color w:val="808080" w:themeColor="background1" w:themeShade="80"/>
      </w:rPr>
      <w:t>FF</w:t>
    </w:r>
    <w:r w:rsidRPr="004D43DC">
      <w:rPr>
        <w:color w:val="808080" w:themeColor="background1" w:themeShade="80"/>
      </w:rPr>
      <w:t>_1</w:t>
    </w:r>
    <w:r w:rsidR="00A73AED">
      <w:rPr>
        <w:color w:val="808080" w:themeColor="background1" w:themeShade="80"/>
      </w:rPr>
      <w:t>7</w:t>
    </w:r>
    <w:r w:rsidRPr="004D43DC">
      <w:rPr>
        <w:color w:val="808080" w:themeColor="background1" w:themeShade="80"/>
      </w:rPr>
      <w:t>, Version 1</w:t>
    </w:r>
    <w:r>
      <w:rPr>
        <w:color w:val="808080" w:themeColor="background1" w:themeShade="80"/>
      </w:rPr>
      <w:tab/>
    </w:r>
    <w:r>
      <w:rPr>
        <w:color w:val="808080" w:themeColor="background1" w:themeShade="80"/>
      </w:rPr>
      <w:tab/>
      <w:t>Future Forwarding Co Ltd</w:t>
    </w:r>
  </w:p>
  <w:p w14:paraId="4182BDED" w14:textId="6EBBD717" w:rsidR="00BA0680" w:rsidRPr="004D43DC" w:rsidRDefault="00BA0680">
    <w:pPr>
      <w:pStyle w:val="Footer"/>
      <w:rPr>
        <w:color w:val="808080" w:themeColor="background1" w:themeShade="80"/>
      </w:rPr>
    </w:pPr>
    <w:r w:rsidRPr="004D43DC">
      <w:rPr>
        <w:color w:val="808080" w:themeColor="background1" w:themeShade="80"/>
      </w:rPr>
      <w:t xml:space="preserve">Date </w:t>
    </w:r>
    <w:r>
      <w:rPr>
        <w:color w:val="808080" w:themeColor="background1" w:themeShade="80"/>
      </w:rPr>
      <w:t>13/03/2024</w:t>
    </w:r>
  </w:p>
  <w:p w14:paraId="56BFEFA5" w14:textId="77777777" w:rsidR="00E66957" w:rsidRDefault="00E669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CB991" w14:textId="77777777" w:rsidR="0032373D" w:rsidRDefault="0032373D" w:rsidP="00E66957">
      <w:pPr>
        <w:spacing w:after="0" w:line="240" w:lineRule="auto"/>
      </w:pPr>
      <w:r>
        <w:separator/>
      </w:r>
    </w:p>
  </w:footnote>
  <w:footnote w:type="continuationSeparator" w:id="0">
    <w:p w14:paraId="1FBE15E8" w14:textId="77777777" w:rsidR="0032373D" w:rsidRDefault="0032373D" w:rsidP="00E669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53B8" w14:textId="77777777" w:rsidR="00B75EC6" w:rsidRDefault="00B75EC6" w:rsidP="00610135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270E04C" wp14:editId="31F7F6B2">
          <wp:simplePos x="0" y="0"/>
          <wp:positionH relativeFrom="column">
            <wp:posOffset>-28575</wp:posOffset>
          </wp:positionH>
          <wp:positionV relativeFrom="paragraph">
            <wp:posOffset>-278883</wp:posOffset>
          </wp:positionV>
          <wp:extent cx="2019300" cy="892869"/>
          <wp:effectExtent l="0" t="0" r="0" b="2540"/>
          <wp:wrapNone/>
          <wp:docPr id="275535297" name="Picture 1" descr="A logo with a pencil and a blue and yellow desig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5535297" name="Picture 1" descr="A logo with a pencil and a blue and yellow design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9300" cy="8928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D849C73" w14:textId="77777777" w:rsidR="00B75EC6" w:rsidRDefault="00B75EC6" w:rsidP="00610135">
    <w:pPr>
      <w:pStyle w:val="Header"/>
    </w:pPr>
  </w:p>
  <w:p w14:paraId="5372C31D" w14:textId="77777777" w:rsidR="00B75EC6" w:rsidRDefault="00B75EC6" w:rsidP="00610135">
    <w:pPr>
      <w:pStyle w:val="Header"/>
    </w:pPr>
  </w:p>
  <w:p w14:paraId="74B4197B" w14:textId="77777777" w:rsidR="00B75EC6" w:rsidRDefault="00B75EC6" w:rsidP="00610135">
    <w:pPr>
      <w:pStyle w:val="Header"/>
    </w:pPr>
  </w:p>
  <w:p w14:paraId="443EA5F1" w14:textId="55EFDE36" w:rsidR="00B75EC6" w:rsidRPr="00BA0680" w:rsidRDefault="00B75EC6" w:rsidP="00BA0680">
    <w:pPr>
      <w:spacing w:after="0" w:line="276" w:lineRule="auto"/>
      <w:jc w:val="center"/>
      <w:rPr>
        <w:b/>
        <w:sz w:val="40"/>
        <w:szCs w:val="40"/>
      </w:rPr>
    </w:pPr>
    <w:r w:rsidRPr="00E66957">
      <w:rPr>
        <w:b/>
        <w:sz w:val="40"/>
        <w:szCs w:val="40"/>
      </w:rPr>
      <w:t>APPLICATION FOR CREDIT ACCOUNT</w:t>
    </w:r>
  </w:p>
  <w:p w14:paraId="475E9E1F" w14:textId="77777777" w:rsidR="00B75EC6" w:rsidRDefault="00B75E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LcwMTEyMTU3trBU0lEKTi0uzszPAykwrAUAphuZCiwAAAA="/>
  </w:docVars>
  <w:rsids>
    <w:rsidRoot w:val="00E66957"/>
    <w:rsid w:val="000A160B"/>
    <w:rsid w:val="00166166"/>
    <w:rsid w:val="00192D10"/>
    <w:rsid w:val="001C4423"/>
    <w:rsid w:val="001C5782"/>
    <w:rsid w:val="001E4B50"/>
    <w:rsid w:val="00205C4A"/>
    <w:rsid w:val="00220F56"/>
    <w:rsid w:val="00257F00"/>
    <w:rsid w:val="0032373D"/>
    <w:rsid w:val="004C4942"/>
    <w:rsid w:val="006B26BF"/>
    <w:rsid w:val="006D6ED4"/>
    <w:rsid w:val="0071147A"/>
    <w:rsid w:val="007179A1"/>
    <w:rsid w:val="00732470"/>
    <w:rsid w:val="007579C5"/>
    <w:rsid w:val="00794521"/>
    <w:rsid w:val="007A1785"/>
    <w:rsid w:val="007F69B1"/>
    <w:rsid w:val="00817CE0"/>
    <w:rsid w:val="008749D4"/>
    <w:rsid w:val="00970893"/>
    <w:rsid w:val="00981D68"/>
    <w:rsid w:val="009D0C20"/>
    <w:rsid w:val="00A73AED"/>
    <w:rsid w:val="00B75EC6"/>
    <w:rsid w:val="00BA0680"/>
    <w:rsid w:val="00D24D0A"/>
    <w:rsid w:val="00D64F3D"/>
    <w:rsid w:val="00D82448"/>
    <w:rsid w:val="00D90B65"/>
    <w:rsid w:val="00E66957"/>
    <w:rsid w:val="00F1097D"/>
    <w:rsid w:val="00F3283A"/>
    <w:rsid w:val="00FB6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975596"/>
  <w15:chartTrackingRefBased/>
  <w15:docId w15:val="{75D6F842-FA00-43FA-A63E-E814B656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957"/>
  </w:style>
  <w:style w:type="paragraph" w:styleId="Footer">
    <w:name w:val="footer"/>
    <w:basedOn w:val="Normal"/>
    <w:link w:val="Foot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957"/>
  </w:style>
  <w:style w:type="character" w:styleId="Hyperlink">
    <w:name w:val="Hyperlink"/>
    <w:basedOn w:val="DefaultParagraphFont"/>
    <w:uiPriority w:val="99"/>
    <w:unhideWhenUsed/>
    <w:rsid w:val="001E4B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B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atriciasykes@ukffc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1E36603D442469E3EB9205F2D663B" ma:contentTypeVersion="18" ma:contentTypeDescription="Create a new document." ma:contentTypeScope="" ma:versionID="8cd1612a6ccb618b8abf10f472e41e16">
  <xsd:schema xmlns:xsd="http://www.w3.org/2001/XMLSchema" xmlns:xs="http://www.w3.org/2001/XMLSchema" xmlns:p="http://schemas.microsoft.com/office/2006/metadata/properties" xmlns:ns2="9fd279f4-4e07-415f-b1be-2cf87dd7a6c4" xmlns:ns3="d5e5fbb6-61a0-423a-8adc-e9381f33681b" targetNamespace="http://schemas.microsoft.com/office/2006/metadata/properties" ma:root="true" ma:fieldsID="5c963a7f22cbee7c2bf021ce1fb701f4" ns2:_="" ns3:_="">
    <xsd:import namespace="9fd279f4-4e07-415f-b1be-2cf87dd7a6c4"/>
    <xsd:import namespace="d5e5fbb6-61a0-423a-8adc-e9381f336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279f4-4e07-415f-b1be-2cf87dd7a6c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288ab5-572d-4283-a025-2e1efe5d650c}" ma:internalName="TaxCatchAll" ma:showField="CatchAllData" ma:web="9fd279f4-4e07-415f-b1be-2cf87dd7a6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5fbb6-61a0-423a-8adc-e9381f336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e4d37a-f4dd-43bb-937f-901a065382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d279f4-4e07-415f-b1be-2cf87dd7a6c4" xsi:nil="true"/>
    <lcf76f155ced4ddcb4097134ff3c332f xmlns="d5e5fbb6-61a0-423a-8adc-e9381f33681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A487870-2230-4788-8441-0C40520AB8C9}"/>
</file>

<file path=customXml/itemProps2.xml><?xml version="1.0" encoding="utf-8"?>
<ds:datastoreItem xmlns:ds="http://schemas.openxmlformats.org/officeDocument/2006/customXml" ds:itemID="{D53BDCAC-1247-43AD-8275-E7B6BBDAE5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AA085-BB05-4248-AD94-9FBD438E99BD}">
  <ds:schemaRefs>
    <ds:schemaRef ds:uri="http://purl.org/dc/terms/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95b3a7c7-a40e-4337-91e8-a960199e2f34"/>
    <ds:schemaRef ds:uri="cdcc0168-0ee2-48e4-a43a-922353cc3f0a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dit Application Form</vt:lpstr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Application Form</dc:title>
  <dc:subject/>
  <dc:creator>candidaedwards@ukffcl.com</dc:creator>
  <cp:keywords/>
  <dc:description/>
  <cp:lastModifiedBy>Candida Edwards</cp:lastModifiedBy>
  <cp:revision>2</cp:revision>
  <dcterms:created xsi:type="dcterms:W3CDTF">2024-03-13T15:50:00Z</dcterms:created>
  <dcterms:modified xsi:type="dcterms:W3CDTF">2024-03-1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A9231CCDD270409D42EFC194CA5CB7</vt:lpwstr>
  </property>
</Properties>
</file>